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also showed higher accuracy on all performance measures for gabi (galyang). Thus, the automatic ARIMA method was used to generate models and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544151" cy="3696101"/>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544151" cy="3696101"/>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544151" cy="3696101"/>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544151" cy="3696101"/>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544151" cy="3696101"/>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544151" cy="3696101"/>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544151" cy="3696101"/>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544151" cy="3696101"/>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544151" cy="3696101"/>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544151" cy="3696101"/>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544151" cy="3696101"/>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544151" cy="3696101"/>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6T11:56:23Z</dcterms:created>
  <dcterms:modified xsi:type="dcterms:W3CDTF">2024-08-06T11: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